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0E5190FB" w:rsidR="00DD659C" w:rsidRDefault="001B079C" w:rsidP="00C5299B"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0143FC9E">
                <wp:simplePos x="0" y="0"/>
                <wp:positionH relativeFrom="column">
                  <wp:posOffset>1386840</wp:posOffset>
                </wp:positionH>
                <wp:positionV relativeFrom="paragraph">
                  <wp:posOffset>0</wp:posOffset>
                </wp:positionV>
                <wp:extent cx="5082540" cy="1021080"/>
                <wp:effectExtent l="0" t="0" r="0" b="762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254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33DD50F4" w:rsidR="007607E7" w:rsidRPr="003D6AD2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iting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mplex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ies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flows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, transformations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272FE007" w14:textId="1E342E73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E9CAFE" id="_x0000_t202" coordsize="21600,21600" o:spt="202" path="m,l,21600r21600,l21600,xe">
                <v:stroke joinstyle="miter"/>
                <v:path gradientshapeok="t" o:connecttype="rect"/>
              </v:shapetype>
              <v:shape id="Text Box 47" o:spid="_x0000_s1026" type="#_x0000_t202" style="position:absolute;margin-left:109.2pt;margin-top:0;width:400.2pt;height:80.4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" filled="f" stroked="f">
                <v:textbox>
                  <w:txbxContent>
                    <w:p w14:paraId="402A3E23" w14:textId="33DD50F4" w:rsidR="007607E7" w:rsidRPr="003D6AD2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iting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mplex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ies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flows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, transformations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272FE007" w14:textId="1E342E73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DB797E6">
                <wp:simplePos x="0" y="0"/>
                <wp:positionH relativeFrom="column">
                  <wp:posOffset>1402080</wp:posOffset>
                </wp:positionH>
                <wp:positionV relativeFrom="paragraph">
                  <wp:posOffset>1318260</wp:posOffset>
                </wp:positionV>
                <wp:extent cx="5059680" cy="2011680"/>
                <wp:effectExtent l="0" t="0" r="0" b="762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9680" cy="2011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1DC5CE39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5F4ACED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48851CCD" w:rsidR="00F2348A" w:rsidRPr="003D6AD2" w:rsidRDefault="00F2348A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 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27" type="#_x0000_t202" style="position:absolute;margin-left:110.4pt;margin-top:103.8pt;width:398.4pt;height:158.4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" filled="f" stroked="f">
                <v:textbox>
                  <w:txbxContent>
                    <w:p w14:paraId="72DF722B" w14:textId="1DC5CE39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5F4ACED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48851CCD" w:rsidR="00F2348A" w:rsidRPr="003D6AD2" w:rsidRDefault="00F2348A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 revenue by 13 %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3A6A4D1F">
                <wp:simplePos x="0" y="0"/>
                <wp:positionH relativeFrom="column">
                  <wp:posOffset>1409700</wp:posOffset>
                </wp:positionH>
                <wp:positionV relativeFrom="paragraph">
                  <wp:posOffset>2819400</wp:posOffset>
                </wp:positionV>
                <wp:extent cx="5052060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52060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3097A62A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echnologie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v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. Ltd. Mumbai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6413D8C5" w14:textId="69AF9070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2012-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_x0000_s1028" type="#_x0000_t202" style="position:absolute;margin-left:111pt;margin-top:222pt;width:397.8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" filled="f" stroked="f">
                <v:textbox>
                  <w:txbxContent>
                    <w:p w14:paraId="3823B790" w14:textId="3097A62A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echnologie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v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. Ltd. Mumbai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6413D8C5" w14:textId="69AF9070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2012-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104C4F60">
                <wp:simplePos x="0" y="0"/>
                <wp:positionH relativeFrom="column">
                  <wp:posOffset>1402080</wp:posOffset>
                </wp:positionH>
                <wp:positionV relativeFrom="paragraph">
                  <wp:posOffset>4198620</wp:posOffset>
                </wp:positionV>
                <wp:extent cx="5097780" cy="1005840"/>
                <wp:effectExtent l="0" t="0" r="0" b="381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7780" cy="1005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69151FA5" w:rsidR="00180A2D" w:rsidRPr="00CC630F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66823E91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29" type="#_x0000_t202" style="position:absolute;margin-left:110.4pt;margin-top:330.6pt;width:401.4pt;height:79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" filled="f" stroked="f">
                <v:textbox>
                  <w:txbxContent>
                    <w:p w14:paraId="76FF3C0E" w14:textId="69151FA5" w:rsidR="00180A2D" w:rsidRPr="00CC630F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66823E91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312CC70F">
                <wp:simplePos x="0" y="0"/>
                <wp:positionH relativeFrom="column">
                  <wp:posOffset>1386840</wp:posOffset>
                </wp:positionH>
                <wp:positionV relativeFrom="paragraph">
                  <wp:posOffset>5448300</wp:posOffset>
                </wp:positionV>
                <wp:extent cx="5189220" cy="3444240"/>
                <wp:effectExtent l="0" t="0" r="0" b="381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89220" cy="3444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5CC6F6BE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tributed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orage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ystem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489167CC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0" type="#_x0000_t202" style="position:absolute;margin-left:109.2pt;margin-top:429pt;width:408.6pt;height:271.2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" filled="f" stroked="f">
                <v:textbox>
                  <w:txbxContent>
                    <w:p w14:paraId="0C3AEA5E" w14:textId="5CC6F6BE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tributed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orage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ystem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489167CC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6412A599">
                <wp:simplePos x="0" y="0"/>
                <wp:positionH relativeFrom="column">
                  <wp:posOffset>1759585</wp:posOffset>
                </wp:positionH>
                <wp:positionV relativeFrom="paragraph">
                  <wp:posOffset>-525780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6">
                        <w:txbxContent>
                          <w:p w14:paraId="1807F131" w14:textId="63EA8F41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>DATA ENGINEER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FD94139" w:rsidR="00EC595D" w:rsidRPr="00B86843" w:rsidRDefault="006D6C8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May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Text Box 51" o:spid="_x0000_s1031" type="#_x0000_t202" style="position:absolute;margin-left:138.55pt;margin-top:-41.4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" filled="f" stroked="f">
                <v:textbox style="mso-next-textbox:#Rectangle 65">
                  <w:txbxContent>
                    <w:p w14:paraId="1807F131" w14:textId="63EA8F41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>DATA ENGINEER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FD94139" w:rsidR="00EC595D" w:rsidRPr="00B86843" w:rsidRDefault="006D6C8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May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34DFCDBA">
                <wp:simplePos x="0" y="0"/>
                <wp:positionH relativeFrom="column">
                  <wp:posOffset>1783080</wp:posOffset>
                </wp:positionH>
                <wp:positionV relativeFrom="paragraph">
                  <wp:posOffset>937260</wp:posOffset>
                </wp:positionV>
                <wp:extent cx="4526915" cy="533400"/>
                <wp:effectExtent l="0" t="0" r="0" b="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15E7BCBE" w:rsidR="007607E7" w:rsidRPr="00B86843" w:rsidRDefault="006D6C8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April 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2" type="#_x0000_t202" style="position:absolute;margin-left:140.4pt;margin-top:73.8pt;width:356.45pt;height:42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15E7BCBE" w:rsidR="007607E7" w:rsidRPr="00B86843" w:rsidRDefault="006D6C8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April 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34C1CF1D">
                <wp:simplePos x="0" y="0"/>
                <wp:positionH relativeFrom="column">
                  <wp:posOffset>1694180</wp:posOffset>
                </wp:positionH>
                <wp:positionV relativeFrom="paragraph">
                  <wp:posOffset>-659130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77777777" w:rsidR="00D64D3F" w:rsidRPr="00B86843" w:rsidRDefault="00D64D3F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AF6D60" id="Text Box 43" o:spid="_x0000_s1033" type="#_x0000_t202" style="position:absolute;margin-left:133.4pt;margin-top:-51.9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" filled="f" stroked="f">
                <v:textbox>
                  <w:txbxContent>
                    <w:p w14:paraId="4C3ECFB1" w14:textId="77777777" w:rsidR="00D64D3F" w:rsidRPr="00B86843" w:rsidRDefault="00D64D3F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4617ECA7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457A1668" w:rsidR="00A7454E" w:rsidRPr="00B86843" w:rsidRDefault="006D6C87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ugust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0B34FDBB" w:rsidR="0000348E" w:rsidRPr="00B86843" w:rsidRDefault="006D6C87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July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April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Text Box 56" o:spid="_x0000_s1034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457A1668" w:rsidR="00A7454E" w:rsidRPr="00B86843" w:rsidRDefault="006D6C87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ugust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0B34FDBB" w:rsidR="0000348E" w:rsidRPr="00B86843" w:rsidRDefault="006D6C87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July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April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8477B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626AFCCD">
                <wp:simplePos x="0" y="0"/>
                <wp:positionH relativeFrom="column">
                  <wp:posOffset>1701428</wp:posOffset>
                </wp:positionH>
                <wp:positionV relativeFrom="paragraph">
                  <wp:posOffset>5165047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5" type="#_x0000_t202" style="position:absolute;margin-left:133.95pt;margin-top:406.7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37D3BB01">
                <wp:simplePos x="0" y="0"/>
                <wp:positionH relativeFrom="column">
                  <wp:posOffset>1776095</wp:posOffset>
                </wp:positionH>
                <wp:positionV relativeFrom="paragraph">
                  <wp:posOffset>3749040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5BAC3681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July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6" type="#_x0000_t202" style="position:absolute;margin-left:139.85pt;margin-top:295.2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5BAC3681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July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C33450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160F8A4C">
                <wp:simplePos x="0" y="0"/>
                <wp:positionH relativeFrom="column">
                  <wp:posOffset>1792605</wp:posOffset>
                </wp:positionH>
                <wp:positionV relativeFrom="paragraph">
                  <wp:posOffset>2377440</wp:posOffset>
                </wp:positionV>
                <wp:extent cx="4526915" cy="556260"/>
                <wp:effectExtent l="0" t="0" r="0" b="0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0B767D29" w:rsidR="00F2348A" w:rsidRPr="00B86843" w:rsidRDefault="006D6C8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September 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December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_x0000_s1037" type="#_x0000_t202" style="position:absolute;margin-left:141.15pt;margin-top:187.2pt;width:356.45pt;height:43.8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0B767D29" w:rsidR="00F2348A" w:rsidRPr="00B86843" w:rsidRDefault="006D6C8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September 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4"/>
                        </w:rPr>
                        <w:t xml:space="preserve">December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1B079C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38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B2st/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1B079C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59848107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6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38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79C39DAF">
                <wp:simplePos x="0" y="0"/>
                <wp:positionH relativeFrom="column">
                  <wp:posOffset>-828040</wp:posOffset>
                </wp:positionH>
                <wp:positionV relativeFrom="paragraph">
                  <wp:posOffset>4232910</wp:posOffset>
                </wp:positionV>
                <wp:extent cx="2499995" cy="4396740"/>
                <wp:effectExtent l="0" t="0" r="0" b="3810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3967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3CE236B0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</w:p>
                          <w:p w14:paraId="4D58D3BB" w14:textId="78476BDB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3580992E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</w:p>
                          <w:p w14:paraId="521CD252" w14:textId="72962981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Tableau, Power BI,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1B079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Looker, Periscope, Grafana</w:t>
                            </w:r>
                          </w:p>
                          <w:p w14:paraId="26CBCCFE" w14:textId="6B0A0EF9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  <w:r w:rsidR="001B079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1B079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Bigquey</w:t>
                            </w:r>
                            <w:proofErr w:type="spellEnd"/>
                            <w:r w:rsidR="001B079C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Presto</w:t>
                            </w:r>
                          </w:p>
                          <w:p w14:paraId="6B897758" w14:textId="62A77AFE" w:rsidR="00300FD4" w:rsidRP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_x0000_s1040" type="#_x0000_t202" style="position:absolute;margin-left:-65.2pt;margin-top:333.3pt;width:196.85pt;height:346.2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3CE236B0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</w:p>
                    <w:p w14:paraId="4D58D3BB" w14:textId="78476BDB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3580992E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</w:p>
                    <w:p w14:paraId="521CD252" w14:textId="72962981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Tableau, Power BI,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1B079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Looker, Periscope, Grafana</w:t>
                      </w:r>
                    </w:p>
                    <w:p w14:paraId="26CBCCFE" w14:textId="6B0A0EF9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  <w:r w:rsidR="001B079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1B079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Bigquey</w:t>
                      </w:r>
                      <w:proofErr w:type="spellEnd"/>
                      <w:r w:rsidR="001B079C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Presto</w:t>
                      </w:r>
                    </w:p>
                    <w:p w14:paraId="6B897758" w14:textId="62A77AFE" w:rsidR="00300FD4" w:rsidRPr="00300FD4" w:rsidRDefault="00115502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1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AuGQ2K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0E2C2052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2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4DE09326">
                <wp:simplePos x="0" y="0"/>
                <wp:positionH relativeFrom="column">
                  <wp:posOffset>-548640</wp:posOffset>
                </wp:positionH>
                <wp:positionV relativeFrom="paragraph">
                  <wp:posOffset>-167640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43" type="#_x0000_t202" style="position:absolute;margin-left:-43.2pt;margin-top:-13.2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2siT9QEAAM8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079C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2</cp:revision>
  <cp:lastPrinted>2020-09-26T02:16:00Z</cp:lastPrinted>
  <dcterms:created xsi:type="dcterms:W3CDTF">2020-10-15T04:03:00Z</dcterms:created>
  <dcterms:modified xsi:type="dcterms:W3CDTF">2020-10-15T04:03:00Z</dcterms:modified>
</cp:coreProperties>
</file>